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4f4f0ca59b8e41eef4fa1001d389bc4ef97a529"/>
    <w:p>
      <w:pPr>
        <w:pStyle w:val="Heading1"/>
      </w:pPr>
      <w:r>
        <w:t xml:space="preserve">Cover Letter for Nurse Position in Mexico City</w:t>
      </w:r>
    </w:p>
    <w:p>
      <w:pPr>
        <w:pStyle w:val="FirstParagraph"/>
      </w:pPr>
      <w:r>
        <w:t xml:space="preserve">Dear [Hiring Manager's Name],</w:t>
      </w:r>
    </w:p>
    <w:p>
      <w:pPr>
        <w:pStyle w:val="BodyText"/>
      </w:pPr>
      <w:r>
        <w:t xml:space="preserve">I am writing to express my sincere interest in the Nurse position at your esteemed organization in Mexico City. As a dedicated and compassionate healthcare professional, I am eager to contribute my skills, experience, and passion for patient care to an environment that values excellence and innovation. Mexico City is a vibrant metropolis with a rich cultural heritage and a dynamic healthcare landscape, and I am particularly drawn to the opportunity of working as a Nurse in this bustling urban center. My goal is to provide high-quality care while embracing the unique challenges and rewards of serving such a diverse population.</w:t>
      </w:r>
    </w:p>
    <w:p>
      <w:pPr>
        <w:pStyle w:val="BodyText"/>
      </w:pPr>
      <w:r>
        <w:t xml:space="preserve">With over [X years] of experience in nursing, I have developed a strong foundation in clinical practice, patient advocacy, and interdisciplinary collaboration. As a Nurse, I have consistently prioritized the well-being of my patients by delivering personalized care tailored to their individual needs. Whether working in acute care settings or community health programs, I have honed my ability to remain composed under pressure and maintain the highest standards of professionalism. My expertise includes administering medications, monitoring patient vitals, coordinating with physicians, and educating families on treatment plans—all essential components of nursing in a fast-paced environment like Mexico City.</w:t>
      </w:r>
    </w:p>
    <w:p>
      <w:pPr>
        <w:pStyle w:val="BodyText"/>
      </w:pPr>
      <w:r>
        <w:t xml:space="preserve">What sets me apart is my commitment to continuous learning and adaptability. I have completed advanced training in [specific certifications or areas, e.g., critical care, pediatrics, or geriatric care], which has equipped me with the knowledge to address complex medical scenarios. Additionally, I am proficient in using electronic health records (EHRs) and other modern healthcare technologies that streamline patient care. In Mexico City, where the healthcare system serves millions of residents across public and private institutions, these skills are invaluable for ensuring efficiency and accuracy in delivering care.</w:t>
      </w:r>
    </w:p>
    <w:p>
      <w:pPr>
        <w:pStyle w:val="BodyText"/>
      </w:pPr>
      <w:r>
        <w:t xml:space="preserve">Mexico City’s unique healthcare challenges—ranging from high population density to varying socioeconomic conditions—require nurses who can navigate diverse settings with empathy and resilience. As a Nurse, I have worked in multicultural environments where communication, cultural sensitivity, and problem-solving are critical. I am fluent in [languages, e.g., Spanish and English], which allows me to connect effectively with patients from different backgrounds. This ability is especially important in Mexico City’s hospitals and clinics, where patients often come from varied regional and international communities.</w:t>
      </w:r>
    </w:p>
    <w:p>
      <w:pPr>
        <w:pStyle w:val="BodyText"/>
      </w:pPr>
      <w:r>
        <w:t xml:space="preserve">My motivation to join your team stems from a desire to contribute to the health and wellness of Mexico City’s residents. I am inspired by the city’s commitment to advancing healthcare through innovation and community outreach. Whether supporting emergency services, assisting in surgical units, or engaging in preventive care initiatives, I am ready to bring my energy and expertise to your organization. I have always believed that nursing is not just a profession but a calling—and I am excited about the prospect of making a meaningful impact as a Nurse in Mexico City.</w:t>
      </w:r>
    </w:p>
    <w:p>
      <w:pPr>
        <w:pStyle w:val="BodyText"/>
      </w:pPr>
      <w:r>
        <w:t xml:space="preserve">I understand that working as a Nurse in Mexico City demands both technical proficiency and emotional intelligence. My experience in [mention specific experiences, e.g., triage, patient education, or public health campaigns] has prepared me to thrive in this environment. I am particularly drawn to your organization’s reputation for [mention something about the institution, e.g., “compassionate care,” “cutting-edge facilities,” or “community-focused initiatives”], which aligns with my own values as a healthcare provider.</w:t>
      </w:r>
    </w:p>
    <w:p>
      <w:pPr>
        <w:pStyle w:val="BodyText"/>
      </w:pPr>
      <w:r>
        <w:t xml:space="preserve">As a Nurse, I am driven by the belief that every patient deserves respect, dignity, and access to quality care. In Mexico City, where healthcare accessibility remains a critical issue for many residents, I am committed to advocating for equitable treatment and supporting initiatives that improve outcomes. My goal is to collaborate with your team to create a safer, healthier future for the communities you serve.</w:t>
      </w:r>
    </w:p>
    <w:p>
      <w:pPr>
        <w:pStyle w:val="BodyText"/>
      </w:pPr>
      <w:r>
        <w:t xml:space="preserve">Thank you for considering my application. I would be honored to contribute my skills as a Nurse in Mexico City and support your organization’s mission of excellence in healthcare. I am available at [your phone number] or [your email address] for any further information or to discuss how my experience aligns with your needs. I look forward to the opportunity to speak with you so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Mexico City</dc:title>
  <dc:creator/>
  <cp:keywords/>
  <dcterms:created xsi:type="dcterms:W3CDTF">2026-07-23T17:09:35Z</dcterms:created>
  <dcterms:modified xsi:type="dcterms:W3CDTF">2026-07-23T17:09:35Z</dcterms:modified>
</cp:coreProperties>
</file>

<file path=docProps/custom.xml><?xml version="1.0" encoding="utf-8"?>
<Properties xmlns="http://schemas.openxmlformats.org/officeDocument/2006/custom-properties" xmlns:vt="http://schemas.openxmlformats.org/officeDocument/2006/docPropsVTypes"/>
</file>